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Special Education Teacher position at [School Name] in Spain Valencia. As an educator deeply committed to fostering inclusive learning environments, I am eager to contribute my expertise and passion for supporting students with diverse needs within the vibrant educational landscape of Spain. This opportunity aligns perfectly with my professional goals and values, and I am confident that my background in special education, cultural adaptability, and dedication to student success make me an ideal candidate for this role.</w:t>
      </w:r>
    </w:p>
    <w:p>
      <w:pPr>
        <w:pStyle w:val="BodyText"/>
      </w:pPr>
      <w:r>
        <w:t xml:space="preserve">With over [X years] of experience as a Special Education Teacher, I have developed a comprehensive understanding of individualized instruction, behavioral strategies, and collaborative teamwork. My career has been defined by a steadfast belief in the potential of every student, regardless of their learning differences. At [Previous School/Institution], I designed and implemented Individualized Education Programs (IEPs) tailored to students with autism spectrum disorder, intellectual disabilities, and learning challenges. By employing evidence-based practices such as positive behavior support systems and sensory integration techniques, I have consistently helped students achieve academic milestones and build self-advocacy skills. My ability to create structured yet flexible learning environments ensures that each student receives the support they need to thrive.</w:t>
      </w:r>
    </w:p>
    <w:p>
      <w:pPr>
        <w:pStyle w:val="BodyText"/>
      </w:pPr>
      <w:r>
        <w:t xml:space="preserve">What sets me apart is my commitment to bridging the gap between special education and mainstream classrooms. In Spain Valencia, where cultural diversity and educational innovation are central to the school system, I am particularly drawn to your emphasis on inclusive education. The Spanish curriculum places a strong focus on equity and accessibility, values that resonate deeply with my teaching philosophy. I have studied the Spanish educational framework extensively, including the principles of *Educación Especial* (Special Education) under the Ministry of Education’s guidelines. This knowledge allows me to align my teaching methods with local standards while incorporating global best practices.</w:t>
      </w:r>
    </w:p>
    <w:p>
      <w:pPr>
        <w:pStyle w:val="BodyText"/>
      </w:pPr>
      <w:r>
        <w:t xml:space="preserve">Living and working in Spain Valencia would offer me a unique opportunity to immerse myself in a region renowned for its rich cultural heritage and progressive approach to education. The city of Valencia, with its blend of historical landmarks and modern facilities, is a dynamic environment where educators can inspire creativity and critical thinking. I am particularly inspired by the emphasis on *aprendizaje significativo* (meaningful learning) in Spanish classrooms, which aligns with my belief that education should be both engaging and empowering. My experience working with multilingual students in previous roles has prepared me to support the diverse needs of learners in Valencia, including those who may require additional language or cultural assistance.</w:t>
      </w:r>
    </w:p>
    <w:p>
      <w:pPr>
        <w:pStyle w:val="BodyText"/>
      </w:pPr>
      <w:r>
        <w:t xml:space="preserve">One of my greatest strengths is my ability to collaborate effectively with parents, colleagues, and community organizations. In Spain Valencia, where family involvement is a cornerstone of education, I aim to build strong partnerships that enhance student outcomes. I have led workshops for parents on navigating special education services and fostering communication between home and school. Additionally, I have collaborated with occupational therapists and speech-language pathologists to create holistic support plans for students. These experiences have reinforced the importance of a team-based approach in special education, a philosophy I am eager to bring to your institution.</w:t>
      </w:r>
    </w:p>
    <w:p>
      <w:pPr>
        <w:pStyle w:val="BodyText"/>
      </w:pPr>
      <w:r>
        <w:t xml:space="preserve">I am also deeply passionate about professional development and staying current with advancements in special education. I regularly attend conferences, participate in online courses, and engage with educational research to refine my practices. In Spain Valencia, I would be thrilled to contribute my knowledge while learning from the expertise of local educators. The opportunity to work within a system that prioritizes innovation and student-centered learning is incredibly appealing. My goal is not only to support students but also to inspire a love of learning that extends beyond the classroom.</w:t>
      </w:r>
    </w:p>
    <w:p>
      <w:pPr>
        <w:pStyle w:val="BodyText"/>
      </w:pPr>
      <w:r>
        <w:t xml:space="preserve">Finally, I want to emphasize my adaptability and cultural sensitivity. Moving to Spain Valencia would require me to navigate new systems and customs, but I approach such challenges with enthusiasm and a growth mindset. My ability to communicate effectively in [language if applicable] and my willingness to learn Spanish further demonstrate my commitment to integrating into the community. I am confident that my proactive attitude, combined with my dedication to special education, will enable me to make meaningful contributions at [School Name].</w:t>
      </w:r>
      <w:r>
        <w:br/>
      </w:r>
      <w:r>
        <w:br/>
      </w:r>
    </w:p>
    <w:p>
      <w:pPr>
        <w:pStyle w:val="BodyText"/>
      </w:pPr>
      <w:r>
        <w:t xml:space="preserve">Thank you for considering my application. I would welcome the opportunity to discuss how my skills and experiences align with the needs of your school. Please feel free to contact me at [Phone Number] or [Email Address] at your earliest convenience. I look forward to the possibility of contributing to the success of students in Spain Valenci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 - Spain Valencia</dc:title>
  <dc:creator/>
  <cp:keywords/>
  <dcterms:created xsi:type="dcterms:W3CDTF">2026-07-23T15:37:38Z</dcterms:created>
  <dcterms:modified xsi:type="dcterms:W3CDTF">2026-07-23T15:37:38Z</dcterms:modified>
</cp:coreProperties>
</file>

<file path=docProps/custom.xml><?xml version="1.0" encoding="utf-8"?>
<Properties xmlns="http://schemas.openxmlformats.org/officeDocument/2006/custom-properties" xmlns:vt="http://schemas.openxmlformats.org/officeDocument/2006/docPropsVTypes"/>
</file>